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6A7A3" w14:textId="70AE0235" w:rsidR="00531D3B" w:rsidRDefault="00531D3B" w:rsidP="00531D3B">
      <w:pPr>
        <w:jc w:val="center"/>
        <w:rPr>
          <w:rStyle w:val="Strong"/>
          <w:rFonts w:ascii="Times New Roman" w:hAnsi="Times New Roman" w:cs="Times New Roman"/>
          <w:color w:val="3C3C3C"/>
          <w:sz w:val="28"/>
          <w:szCs w:val="28"/>
          <w:shd w:val="clear" w:color="auto" w:fill="FFFFFF"/>
        </w:rPr>
      </w:pPr>
      <w:r w:rsidRPr="00531D3B">
        <w:rPr>
          <w:rFonts w:ascii="Times New Roman" w:hAnsi="Times New Roman" w:cs="Times New Roman"/>
          <w:b/>
          <w:bCs/>
          <w:color w:val="3C3C3C"/>
          <w:sz w:val="28"/>
          <w:szCs w:val="28"/>
          <w:shd w:val="clear" w:color="auto" w:fill="FFFFFF"/>
        </w:rPr>
        <w:t>Assignment 0</w:t>
      </w:r>
      <w:r w:rsidRPr="00531D3B">
        <w:rPr>
          <w:rStyle w:val="Strong"/>
          <w:rFonts w:ascii="Times New Roman" w:hAnsi="Times New Roman" w:cs="Times New Roman"/>
          <w:color w:val="3C3C3C"/>
          <w:sz w:val="28"/>
          <w:szCs w:val="28"/>
          <w:shd w:val="clear" w:color="auto" w:fill="FFFFFF"/>
        </w:rPr>
        <w:t>1</w:t>
      </w:r>
      <w:r>
        <w:rPr>
          <w:rStyle w:val="Strong"/>
          <w:rFonts w:ascii="Times New Roman" w:hAnsi="Times New Roman" w:cs="Times New Roman"/>
          <w:color w:val="3C3C3C"/>
          <w:sz w:val="28"/>
          <w:szCs w:val="28"/>
          <w:shd w:val="clear" w:color="auto" w:fill="FFFFFF"/>
        </w:rPr>
        <w:t xml:space="preserve">: </w:t>
      </w:r>
      <w:proofErr w:type="spellStart"/>
      <w:r w:rsidRPr="00531D3B">
        <w:rPr>
          <w:rStyle w:val="Strong"/>
          <w:rFonts w:ascii="Times New Roman" w:hAnsi="Times New Roman" w:cs="Times New Roman"/>
          <w:color w:val="3C3C3C"/>
          <w:sz w:val="28"/>
          <w:szCs w:val="28"/>
          <w:shd w:val="clear" w:color="auto" w:fill="FFFFFF"/>
        </w:rPr>
        <w:t>Phương</w:t>
      </w:r>
      <w:proofErr w:type="spellEnd"/>
      <w:r w:rsidRPr="00531D3B">
        <w:rPr>
          <w:rStyle w:val="Strong"/>
          <w:rFonts w:ascii="Times New Roman" w:hAnsi="Times New Roman" w:cs="Times New Roman"/>
          <w:color w:val="3C3C3C"/>
          <w:sz w:val="28"/>
          <w:szCs w:val="28"/>
          <w:shd w:val="clear" w:color="auto" w:fill="FFFFFF"/>
        </w:rPr>
        <w:t xml:space="preserve"> </w:t>
      </w:r>
      <w:proofErr w:type="spellStart"/>
      <w:r w:rsidRPr="00531D3B">
        <w:rPr>
          <w:rStyle w:val="Strong"/>
          <w:rFonts w:ascii="Times New Roman" w:hAnsi="Times New Roman" w:cs="Times New Roman"/>
          <w:color w:val="3C3C3C"/>
          <w:sz w:val="28"/>
          <w:szCs w:val="28"/>
          <w:shd w:val="clear" w:color="auto" w:fill="FFFFFF"/>
        </w:rPr>
        <w:t>pháp</w:t>
      </w:r>
      <w:proofErr w:type="spellEnd"/>
      <w:r w:rsidRPr="00531D3B">
        <w:rPr>
          <w:rStyle w:val="Strong"/>
          <w:rFonts w:ascii="Times New Roman" w:hAnsi="Times New Roman" w:cs="Times New Roman"/>
          <w:color w:val="3C3C3C"/>
          <w:sz w:val="28"/>
          <w:szCs w:val="28"/>
          <w:shd w:val="clear" w:color="auto" w:fill="FFFFFF"/>
        </w:rPr>
        <w:t xml:space="preserve"> </w:t>
      </w:r>
      <w:proofErr w:type="spellStart"/>
      <w:r w:rsidRPr="00531D3B">
        <w:rPr>
          <w:rStyle w:val="Strong"/>
          <w:rFonts w:ascii="Times New Roman" w:hAnsi="Times New Roman" w:cs="Times New Roman"/>
          <w:color w:val="3C3C3C"/>
          <w:sz w:val="28"/>
          <w:szCs w:val="28"/>
          <w:shd w:val="clear" w:color="auto" w:fill="FFFFFF"/>
        </w:rPr>
        <w:t>luận</w:t>
      </w:r>
      <w:proofErr w:type="spellEnd"/>
      <w:r w:rsidRPr="00531D3B">
        <w:rPr>
          <w:rStyle w:val="Strong"/>
          <w:rFonts w:ascii="Times New Roman" w:hAnsi="Times New Roman" w:cs="Times New Roman"/>
          <w:color w:val="3C3C3C"/>
          <w:sz w:val="28"/>
          <w:szCs w:val="28"/>
          <w:shd w:val="clear" w:color="auto" w:fill="FFFFFF"/>
        </w:rPr>
        <w:t xml:space="preserve"> Khoa </w:t>
      </w:r>
      <w:proofErr w:type="spellStart"/>
      <w:r w:rsidRPr="00531D3B">
        <w:rPr>
          <w:rStyle w:val="Strong"/>
          <w:rFonts w:ascii="Times New Roman" w:hAnsi="Times New Roman" w:cs="Times New Roman"/>
          <w:color w:val="3C3C3C"/>
          <w:sz w:val="28"/>
          <w:szCs w:val="28"/>
          <w:shd w:val="clear" w:color="auto" w:fill="FFFFFF"/>
        </w:rPr>
        <w:t>học</w:t>
      </w:r>
      <w:proofErr w:type="spellEnd"/>
      <w:r w:rsidRPr="00531D3B">
        <w:rPr>
          <w:rStyle w:val="Strong"/>
          <w:rFonts w:ascii="Times New Roman" w:hAnsi="Times New Roman" w:cs="Times New Roman"/>
          <w:color w:val="3C3C3C"/>
          <w:sz w:val="28"/>
          <w:szCs w:val="28"/>
          <w:shd w:val="clear" w:color="auto" w:fill="FFFFFF"/>
        </w:rPr>
        <w:t xml:space="preserve"> </w:t>
      </w:r>
      <w:proofErr w:type="spellStart"/>
      <w:r w:rsidRPr="00531D3B">
        <w:rPr>
          <w:rStyle w:val="Strong"/>
          <w:rFonts w:ascii="Times New Roman" w:hAnsi="Times New Roman" w:cs="Times New Roman"/>
          <w:color w:val="3C3C3C"/>
          <w:sz w:val="28"/>
          <w:szCs w:val="28"/>
          <w:shd w:val="clear" w:color="auto" w:fill="FFFFFF"/>
        </w:rPr>
        <w:t>Dữ</w:t>
      </w:r>
      <w:proofErr w:type="spellEnd"/>
      <w:r w:rsidRPr="00531D3B">
        <w:rPr>
          <w:rStyle w:val="Strong"/>
          <w:rFonts w:ascii="Times New Roman" w:hAnsi="Times New Roman" w:cs="Times New Roman"/>
          <w:color w:val="3C3C3C"/>
          <w:sz w:val="28"/>
          <w:szCs w:val="28"/>
          <w:shd w:val="clear" w:color="auto" w:fill="FFFFFF"/>
        </w:rPr>
        <w:t xml:space="preserve"> </w:t>
      </w:r>
      <w:proofErr w:type="spellStart"/>
      <w:r w:rsidRPr="00531D3B">
        <w:rPr>
          <w:rStyle w:val="Strong"/>
          <w:rFonts w:ascii="Times New Roman" w:hAnsi="Times New Roman" w:cs="Times New Roman"/>
          <w:color w:val="3C3C3C"/>
          <w:sz w:val="28"/>
          <w:szCs w:val="28"/>
          <w:shd w:val="clear" w:color="auto" w:fill="FFFFFF"/>
        </w:rPr>
        <w:t>liệu</w:t>
      </w:r>
      <w:proofErr w:type="spellEnd"/>
    </w:p>
    <w:p w14:paraId="79A26FCE" w14:textId="72DA482A" w:rsidR="00531D3B" w:rsidRDefault="00531D3B" w:rsidP="00531D3B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Đề</w:t>
      </w:r>
      <w:proofErr w:type="spellEnd"/>
      <w:r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ài</w:t>
      </w:r>
      <w:proofErr w:type="spellEnd"/>
    </w:p>
    <w:p w14:paraId="083D172F" w14:textId="034C7773" w:rsidR="00531D3B" w:rsidRDefault="00531D3B" w:rsidP="00531D3B">
      <w:pPr>
        <w:ind w:left="360" w:firstLine="360"/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Khách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hàng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ủa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bạn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là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một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siêu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hị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lớn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và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hội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đồng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quản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rị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đặt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ra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ho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bạn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một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hách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 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hức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để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giúp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ăng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rưởng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lợi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nhuận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ho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việc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kinh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doanh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ủa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họ</w:t>
      </w:r>
      <w:proofErr w:type="spellEnd"/>
      <w:r w:rsidRPr="00531D3B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. </w:t>
      </w:r>
    </w:p>
    <w:p w14:paraId="278DDD02" w14:textId="56A98A4B" w:rsidR="002C79CE" w:rsidRDefault="002C79CE" w:rsidP="00531D3B">
      <w:pPr>
        <w:ind w:left="360" w:firstLine="360"/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Vì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ó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một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lí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do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khiến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lợi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nhuận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siêu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hị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hưa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ăng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rưởng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như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kì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vọng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đó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là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ó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những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mặt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bị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ồn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kho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nhiều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và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một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số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mặt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hàng</w:t>
      </w:r>
      <w:proofErr w:type="spellEnd"/>
      <w:r w:rsidR="008E7FB6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E7FB6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ó</w:t>
      </w:r>
      <w:proofErr w:type="spellEnd"/>
      <w:r w:rsidR="008E7FB6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E7FB6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nhu</w:t>
      </w:r>
      <w:proofErr w:type="spellEnd"/>
      <w:r w:rsidR="008E7FB6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E7FB6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ầu</w:t>
      </w:r>
      <w:proofErr w:type="spellEnd"/>
      <w:r w:rsidR="008E7FB6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E7FB6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ao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E7FB6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nhưng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giá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ao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hơn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hị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rường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hung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mà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hính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sách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hậu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mãi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ũng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không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quá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khác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biệt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so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với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đối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hủ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. </w:t>
      </w:r>
      <w:proofErr w:type="spellStart"/>
      <w:r w:rsidR="00900F04"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nhóm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đang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nghiên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ứu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mô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hình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dự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đoán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nhu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ầu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mua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những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sản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phẩm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rong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siêu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hị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để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giúp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ban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lãnh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đạo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ó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những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quyết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định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kinh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doanh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ốt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hơn</w:t>
      </w:r>
      <w:proofErr w:type="spellEnd"/>
      <w:r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.</w:t>
      </w:r>
    </w:p>
    <w:p w14:paraId="4BAABAD5" w14:textId="77777777" w:rsidR="00BE1272" w:rsidRDefault="00BE1272" w:rsidP="00531D3B">
      <w:pPr>
        <w:ind w:left="360" w:firstLine="360"/>
        <w:rPr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</w:p>
    <w:p w14:paraId="3BFB5E47" w14:textId="4E339D0F" w:rsidR="002C79CE" w:rsidRPr="002C79CE" w:rsidRDefault="002C79CE" w:rsidP="002C79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3C3C3C"/>
          <w:sz w:val="24"/>
          <w:szCs w:val="24"/>
          <w:shd w:val="clear" w:color="auto" w:fill="FFFFFF"/>
        </w:rPr>
      </w:pPr>
      <w:r w:rsidRPr="002C79CE">
        <w:rPr>
          <w:rFonts w:ascii="Times New Roman" w:hAnsi="Times New Roman" w:cs="Times New Roman"/>
          <w:b/>
          <w:bCs/>
          <w:color w:val="3C3C3C"/>
          <w:sz w:val="24"/>
          <w:szCs w:val="24"/>
          <w:shd w:val="clear" w:color="auto" w:fill="FFFFFF"/>
        </w:rPr>
        <w:t xml:space="preserve">Business Understanding </w:t>
      </w:r>
    </w:p>
    <w:p w14:paraId="2998CEFA" w14:textId="3C201927" w:rsidR="00BE1272" w:rsidRDefault="00900F04" w:rsidP="00900F04">
      <w:pPr>
        <w:ind w:left="360" w:firstLine="360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óm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ẽ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</w:t>
      </w:r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hiên</w:t>
      </w:r>
      <w:proofErr w:type="spellEnd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ứu</w:t>
      </w:r>
      <w:proofErr w:type="spellEnd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ô</w:t>
      </w:r>
      <w:proofErr w:type="spellEnd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ình</w:t>
      </w:r>
      <w:proofErr w:type="spellEnd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ự</w:t>
      </w:r>
      <w:proofErr w:type="spellEnd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oán</w:t>
      </w:r>
      <w:proofErr w:type="spellEnd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ững</w:t>
      </w:r>
      <w:proofErr w:type="spellEnd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ản</w:t>
      </w:r>
      <w:proofErr w:type="spellEnd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ẩm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ó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oanh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ố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bán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ao</w:t>
      </w:r>
      <w:proofErr w:type="spellEnd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ong</w:t>
      </w:r>
      <w:proofErr w:type="spellEnd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oảng</w:t>
      </w:r>
      <w:proofErr w:type="spellEnd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6 </w:t>
      </w:r>
      <w:proofErr w:type="spellStart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áng</w:t>
      </w:r>
      <w:proofErr w:type="spellEnd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uối</w:t>
      </w:r>
      <w:proofErr w:type="spellEnd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ăm</w:t>
      </w:r>
      <w:proofErr w:type="spellEnd"/>
      <w:r w:rsidR="002C79C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. </w:t>
      </w:r>
    </w:p>
    <w:p w14:paraId="7B17BAD3" w14:textId="7E2DF00F" w:rsidR="00900F04" w:rsidRDefault="00900F04" w:rsidP="00900F04">
      <w:pPr>
        <w:ind w:left="360" w:firstLine="360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ậy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iệ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ự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oá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oa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ố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á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ả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ẩm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bá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ạy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ì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ý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ghĩ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ì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ố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ớ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iê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ị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?</w:t>
      </w:r>
      <w:proofErr w:type="gramEnd"/>
    </w:p>
    <w:p w14:paraId="0A99C212" w14:textId="135BE3D2" w:rsidR="002C79CE" w:rsidRDefault="002C79CE" w:rsidP="00BE1272">
      <w:pPr>
        <w:ind w:left="360" w:firstLine="360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iệ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ự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oán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oanh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ố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ác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ản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ẩm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iúp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iêu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ị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ư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au</w:t>
      </w:r>
      <w:proofErr w:type="spellEnd"/>
      <w:r w:rsidR="00BE127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:</w:t>
      </w:r>
    </w:p>
    <w:p w14:paraId="6E6B3559" w14:textId="7777B6BC" w:rsidR="00BE1272" w:rsidRDefault="00BE1272" w:rsidP="00BE1272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ư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r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ượ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iế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ượ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ề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iá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ợp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í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o</w:t>
      </w:r>
      <w:proofErr w:type="spellEnd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ác</w:t>
      </w:r>
      <w:proofErr w:type="spellEnd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ản</w:t>
      </w:r>
      <w:proofErr w:type="spellEnd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ẩm</w:t>
      </w:r>
      <w:proofErr w:type="spellEnd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bán</w:t>
      </w:r>
      <w:proofErr w:type="spellEnd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ạy</w:t>
      </w:r>
      <w:proofErr w:type="spellEnd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à</w:t>
      </w:r>
      <w:proofErr w:type="spellEnd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ác</w:t>
      </w:r>
      <w:proofErr w:type="spellEnd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ản</w:t>
      </w:r>
      <w:proofErr w:type="spellEnd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ẩm</w:t>
      </w:r>
      <w:proofErr w:type="spellEnd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ông</w:t>
      </w:r>
      <w:proofErr w:type="spellEnd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bán</w:t>
      </w:r>
      <w:proofErr w:type="spellEnd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ạy</w:t>
      </w:r>
      <w:proofErr w:type="spellEnd"/>
    </w:p>
    <w:p w14:paraId="118C5AB5" w14:textId="1220B932" w:rsidR="00BE1272" w:rsidRDefault="00BE1272" w:rsidP="00BE1272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ê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ế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oạc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ập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á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ì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ạ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ế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oa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ố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ặ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ă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ao</w:t>
      </w:r>
      <w:proofErr w:type="spellEnd"/>
    </w:p>
    <w:p w14:paraId="40C3BA8C" w14:textId="4178EE01" w:rsidR="00900F04" w:rsidRDefault="00BE1272" w:rsidP="00900F04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uẩ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bị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gâ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ác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ể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ữ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iế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ượ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bá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ập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atketi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ậ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uyể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ợp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í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ất</w:t>
      </w:r>
      <w:proofErr w:type="spellEnd"/>
    </w:p>
    <w:p w14:paraId="419D7286" w14:textId="7F125A18" w:rsidR="00BD535C" w:rsidRPr="00900F04" w:rsidRDefault="00BD535C" w:rsidP="00900F04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ư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r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iế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ượ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ăm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ó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ác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ố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ơ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e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ừ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oạ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ả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ẩm</w:t>
      </w:r>
      <w:proofErr w:type="spellEnd"/>
    </w:p>
    <w:p w14:paraId="495ED6FC" w14:textId="77777777" w:rsidR="00BE1272" w:rsidRDefault="00BE1272" w:rsidP="00BE1272">
      <w:pPr>
        <w:pStyle w:val="ListParagraph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</w:p>
    <w:p w14:paraId="1F9CDFC3" w14:textId="658C01D5" w:rsidR="00BE1272" w:rsidRPr="00BE1272" w:rsidRDefault="00BE1272" w:rsidP="00BE1272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r w:rsidRPr="00BE1272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Analytic Approach</w:t>
      </w:r>
    </w:p>
    <w:p w14:paraId="767464B0" w14:textId="295CF005" w:rsidR="00BE1272" w:rsidRDefault="00BE1272" w:rsidP="00900F04">
      <w:pPr>
        <w:ind w:left="360" w:firstLine="360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r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Trong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iệc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ghiên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ứu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iải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áp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óm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ử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ụng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ô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ình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ự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oán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ể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ưa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ra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xác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uất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ua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ủa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ừng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ản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ẩm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ong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r w:rsidR="00A40DF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1</w:t>
      </w:r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áng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ới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à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ẽ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ưu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iên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bán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à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ập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ững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ản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ẩm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ó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xác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uất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ao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ất</w:t>
      </w:r>
      <w:proofErr w:type="spellEnd"/>
      <w:r w:rsidR="00900F04" w:rsidRPr="00900F04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.</w:t>
      </w:r>
    </w:p>
    <w:p w14:paraId="7BA9EAD5" w14:textId="2F50F4E5" w:rsidR="00A40DFE" w:rsidRDefault="00A40DFE" w:rsidP="00900F04">
      <w:pPr>
        <w:ind w:left="360" w:firstLine="360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iề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ô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ì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ự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oá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ể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áp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ụ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à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iệ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ự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oá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ề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iể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ọ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ả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ẩm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à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óm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ghiên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ứu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quyết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ịnh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ử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ụng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ô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ình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time series,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ô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ình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ược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ứng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ụng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iều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ong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iệc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ự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báo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ong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ời</w:t>
      </w:r>
      <w:proofErr w:type="spellEnd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D242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ống</w:t>
      </w:r>
      <w:proofErr w:type="spellEnd"/>
    </w:p>
    <w:p w14:paraId="17E16724" w14:textId="18986034" w:rsidR="00A40DFE" w:rsidRPr="008D2422" w:rsidRDefault="00A40DFE" w:rsidP="00900F04">
      <w:pPr>
        <w:ind w:left="360" w:firstLine="360"/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proofErr w:type="spellStart"/>
      <w:r w:rsidRPr="008D2422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Mô</w:t>
      </w:r>
      <w:proofErr w:type="spellEnd"/>
      <w:r w:rsidRPr="008D2422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8D2422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hình</w:t>
      </w:r>
      <w:proofErr w:type="spellEnd"/>
      <w:r w:rsidRPr="008D2422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time series</w:t>
      </w:r>
    </w:p>
    <w:p w14:paraId="5A17E530" w14:textId="77777777" w:rsidR="008D2422" w:rsidRPr="0080696F" w:rsidRDefault="008D2422" w:rsidP="008D2422">
      <w:pPr>
        <w:pStyle w:val="ListParagraph"/>
        <w:numPr>
          <w:ilvl w:val="0"/>
          <w:numId w:val="5"/>
        </w:numPr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Giao </w:t>
      </w: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hoa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ủa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sóng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:</w:t>
      </w:r>
      <w:proofErr w:type="gramEnd"/>
    </w:p>
    <w:p w14:paraId="08DFE47E" w14:textId="1404285F" w:rsidR="00900F04" w:rsidRDefault="008D2422" w:rsidP="008D2422">
      <w:pPr>
        <w:pStyle w:val="ListParagraph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ự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ia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o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ủ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4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ó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ì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sin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ớ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chu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ì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à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á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a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ế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quả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ượ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ộ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quỹ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ạ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ê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xuố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rấ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ứ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ạp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.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ể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ấy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á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ữ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iệ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o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ự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ế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ườ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ập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hề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à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á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iệ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xu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ướ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</w:p>
    <w:p w14:paraId="149A1293" w14:textId="3937844C" w:rsidR="008D2422" w:rsidRDefault="008D2422" w:rsidP="008D2422">
      <w:pPr>
        <w:pStyle w:val="ListParagraph"/>
        <w:jc w:val="center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BFFD4EF" wp14:editId="7F4C9D32">
            <wp:extent cx="2838450" cy="4885690"/>
            <wp:effectExtent l="0" t="0" r="0" b="0"/>
            <wp:docPr id="379916710" name="Picture 1" descr="Giao thoa của các só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ao thoa của các só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488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F05E6" w14:textId="2CB59A50" w:rsidR="008D2422" w:rsidRPr="0080696F" w:rsidRDefault="008D2422" w:rsidP="008D2422">
      <w:pPr>
        <w:pStyle w:val="ListParagraph"/>
        <w:jc w:val="center"/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Hình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1. </w:t>
      </w: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Sự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giao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hoa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ủa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4 </w:t>
      </w: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sóng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hình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sin</w:t>
      </w:r>
    </w:p>
    <w:p w14:paraId="7CF03F63" w14:textId="77777777" w:rsidR="0080696F" w:rsidRDefault="0080696F" w:rsidP="008D2422">
      <w:pPr>
        <w:pStyle w:val="ListParagraph"/>
        <w:jc w:val="center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</w:p>
    <w:p w14:paraId="36C271C5" w14:textId="6A450DCB" w:rsidR="008D2422" w:rsidRPr="0080696F" w:rsidRDefault="008D2422" w:rsidP="008D2422">
      <w:pPr>
        <w:pStyle w:val="ListParagraph"/>
        <w:numPr>
          <w:ilvl w:val="0"/>
          <w:numId w:val="5"/>
        </w:numPr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Phân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ích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time series: </w:t>
      </w:r>
    </w:p>
    <w:p w14:paraId="06BDF194" w14:textId="7B8CC445" w:rsidR="008D2422" w:rsidRDefault="008D2422" w:rsidP="008D2422">
      <w:pPr>
        <w:ind w:left="720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ú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ta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ể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â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rã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ộ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ữ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iệ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uỗ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ờ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ia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ành</w:t>
      </w:r>
      <w:proofErr w:type="spellEnd"/>
      <w:proofErr w:type="gram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4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à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ầ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con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ộ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ập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ư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a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:</w:t>
      </w:r>
    </w:p>
    <w:p w14:paraId="13DDE601" w14:textId="456159BB" w:rsidR="008D2422" w:rsidRDefault="008D2422" w:rsidP="008D2422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Trend: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à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ầ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ày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ỉ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r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xu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ướ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ổ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qua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ủ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ữ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iệ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e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ờ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ia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: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ê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oặ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xuố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ă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oặ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iảm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.</w:t>
      </w:r>
    </w:p>
    <w:p w14:paraId="4A04D8CF" w14:textId="04A1567A" w:rsidR="008D2422" w:rsidRDefault="008D2422" w:rsidP="008D2422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Seasonality: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à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ầ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ỉ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r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á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xu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ướ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e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quý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,</w:t>
      </w:r>
      <w:proofErr w:type="gram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á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.</w:t>
      </w:r>
    </w:p>
    <w:p w14:paraId="75F90E60" w14:textId="23495A4B" w:rsidR="008D2422" w:rsidRDefault="008D2422" w:rsidP="008D2422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Cycle: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à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ầ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chu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ì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á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Seasonality ở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iệ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à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ầ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ày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ự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ậ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ộ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o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oả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ờ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ia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à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ơ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(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iề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ăm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)</w:t>
      </w:r>
    </w:p>
    <w:p w14:paraId="02BDF94D" w14:textId="3B1437C3" w:rsidR="008D2422" w:rsidRDefault="008D2422" w:rsidP="008D2422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Irregular remainder: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à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ầ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iễ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ò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ạ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a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ã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íc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xuấ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ế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á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à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ầ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ở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ê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ỉ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r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ự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bấ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ườ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ủ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á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iểm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ữ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iệ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.</w:t>
      </w:r>
    </w:p>
    <w:p w14:paraId="113F3641" w14:textId="3FFA323F" w:rsidR="008D2422" w:rsidRDefault="008D2422" w:rsidP="008D2422">
      <w:pPr>
        <w:pStyle w:val="ListParagraph"/>
        <w:jc w:val="center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1E272AF" wp14:editId="4F1A534B">
            <wp:extent cx="2429510" cy="3923665"/>
            <wp:effectExtent l="0" t="0" r="8890" b="635"/>
            <wp:docPr id="528853526" name="Picture 2" descr="Time Series Analysis – Decomposi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ime Series Analysis – Decompositi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510" cy="392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4E9B8" w14:textId="084767AB" w:rsidR="0080696F" w:rsidRDefault="0080696F" w:rsidP="008D2422">
      <w:pPr>
        <w:pStyle w:val="ListParagraph"/>
        <w:jc w:val="center"/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Hình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2. </w:t>
      </w: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Phân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ích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time series</w:t>
      </w:r>
    </w:p>
    <w:p w14:paraId="23D13CB5" w14:textId="4BBB4E7E" w:rsidR="0080696F" w:rsidRDefault="00CD0EC0" w:rsidP="00CD0EC0">
      <w:pPr>
        <w:pStyle w:val="ListParagraph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guồ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: </w:t>
      </w:r>
      <w:hyperlink r:id="rId7" w:history="1">
        <w:r w:rsidRPr="008B47E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insights.magestore.com/posts/giai-thuat-time-series-forecasting</w:t>
        </w:r>
      </w:hyperlink>
    </w:p>
    <w:p w14:paraId="6E07007C" w14:textId="77777777" w:rsidR="00CD0EC0" w:rsidRPr="00CD0EC0" w:rsidRDefault="00CD0EC0" w:rsidP="00CD0EC0">
      <w:pPr>
        <w:pStyle w:val="ListParagraph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</w:p>
    <w:p w14:paraId="07BB2250" w14:textId="0C7CFE0D" w:rsidR="0080696F" w:rsidRDefault="0080696F" w:rsidP="0080696F">
      <w:pPr>
        <w:pStyle w:val="ListParagraph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ay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ì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ư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r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ự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bá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ê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Actual Series –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à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ườ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o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ập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hề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à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ự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oá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ta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â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íc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á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à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ầ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con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í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quy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uậ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ớ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xu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ướ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ậ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ộ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rõ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r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ơ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rồ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ế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ợp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á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à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ầ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ạ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ớ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a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ư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iệ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ế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ợp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ủ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4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ó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ì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sin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ư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ê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.</w:t>
      </w:r>
    </w:p>
    <w:p w14:paraId="1D7D9827" w14:textId="30B05EE0" w:rsidR="0080696F" w:rsidRPr="0080696F" w:rsidRDefault="0080696F" w:rsidP="0080696F">
      <w:pPr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ab/>
      </w: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Ứng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dụng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của</w:t>
      </w:r>
      <w:proofErr w:type="spellEnd"/>
      <w:r w:rsidRPr="0080696F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time series:</w:t>
      </w:r>
    </w:p>
    <w:p w14:paraId="6DD0FDE3" w14:textId="2C28CE57" w:rsidR="0080696F" w:rsidRDefault="0080696F" w:rsidP="0080696F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ự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oá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ố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ượ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ác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ă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pizza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ủ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ộ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à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à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2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gày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uố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uần</w:t>
      </w:r>
      <w:proofErr w:type="spellEnd"/>
    </w:p>
    <w:p w14:paraId="45E783A9" w14:textId="214DF52B" w:rsidR="0080696F" w:rsidRDefault="0080696F" w:rsidP="0080696F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ự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bá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ầ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ủ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ả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ẩm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ớ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r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ắ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ủ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ô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ty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ể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ươ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á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u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guyê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iệ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ả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xuất</w:t>
      </w:r>
      <w:proofErr w:type="spellEnd"/>
    </w:p>
    <w:p w14:paraId="4C4528F4" w14:textId="1113F325" w:rsidR="0080696F" w:rsidRPr="0080696F" w:rsidRDefault="0080696F" w:rsidP="0080696F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ự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oá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ố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ượ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gườ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u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iphone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14 pro max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o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1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á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ớis</w:t>
      </w:r>
      <w:proofErr w:type="spellEnd"/>
    </w:p>
    <w:p w14:paraId="31B76917" w14:textId="77777777" w:rsidR="0080696F" w:rsidRPr="008D2422" w:rsidRDefault="0080696F" w:rsidP="0080696F">
      <w:pPr>
        <w:pStyle w:val="ListParagraph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</w:p>
    <w:p w14:paraId="1ADA00D4" w14:textId="6E0D7AE9" w:rsidR="00900F04" w:rsidRPr="00900F04" w:rsidRDefault="00900F04" w:rsidP="00900F04">
      <w:pPr>
        <w:pStyle w:val="ListParagraph"/>
        <w:numPr>
          <w:ilvl w:val="0"/>
          <w:numId w:val="1"/>
        </w:numPr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r w:rsidRPr="00900F04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Data Requirements</w:t>
      </w:r>
    </w:p>
    <w:p w14:paraId="3323A050" w14:textId="60EBF7E1" w:rsidR="002C79CE" w:rsidRPr="00CD0EC0" w:rsidRDefault="00323AF2" w:rsidP="00323AF2">
      <w:pPr>
        <w:pStyle w:val="ListParagraph"/>
        <w:numPr>
          <w:ilvl w:val="0"/>
          <w:numId w:val="4"/>
        </w:numPr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Loại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dữ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liệu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:</w:t>
      </w:r>
    </w:p>
    <w:p w14:paraId="7CAF4156" w14:textId="1B0662DD" w:rsidR="00323AF2" w:rsidRDefault="00323AF2" w:rsidP="00323AF2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iế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ả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át</w:t>
      </w:r>
      <w:proofErr w:type="spellEnd"/>
    </w:p>
    <w:p w14:paraId="37B9430F" w14:textId="7C9DAED4" w:rsidR="00323AF2" w:rsidRDefault="00323AF2" w:rsidP="00323AF2">
      <w:pPr>
        <w:pStyle w:val="ListParagraph"/>
        <w:ind w:left="90"/>
        <w:jc w:val="center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r w:rsidRPr="00323AF2">
        <w:rPr>
          <w:rStyle w:val="Strong"/>
          <w:rFonts w:ascii="Times New Roman" w:hAnsi="Times New Roman" w:cs="Times New Roman"/>
          <w:b w:val="0"/>
          <w:bCs w:val="0"/>
          <w:noProof/>
          <w:color w:val="3C3C3C"/>
          <w:sz w:val="24"/>
          <w:szCs w:val="24"/>
          <w:shd w:val="clear" w:color="auto" w:fill="FFFFFF"/>
        </w:rPr>
        <w:lastRenderedPageBreak/>
        <w:drawing>
          <wp:inline distT="0" distB="0" distL="0" distR="0" wp14:anchorId="48490568" wp14:editId="4CBBA9CD">
            <wp:extent cx="5943600" cy="6800215"/>
            <wp:effectExtent l="0" t="0" r="0" b="635"/>
            <wp:docPr id="9817865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78650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0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8DF49" w14:textId="07B50555" w:rsidR="00323AF2" w:rsidRPr="00CD0EC0" w:rsidRDefault="00323AF2" w:rsidP="00323AF2">
      <w:pPr>
        <w:pStyle w:val="ListParagraph"/>
        <w:ind w:left="90"/>
        <w:jc w:val="center"/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Hình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r w:rsidR="00CD0EC0"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3</w:t>
      </w:r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: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Mẫu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phiếu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khảo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sát</w:t>
      </w:r>
      <w:proofErr w:type="spellEnd"/>
    </w:p>
    <w:p w14:paraId="3CB70BC3" w14:textId="26780F99" w:rsidR="00323AF2" w:rsidRDefault="00323AF2" w:rsidP="00323AF2">
      <w:pPr>
        <w:pStyle w:val="ListParagraph"/>
        <w:ind w:left="90"/>
        <w:jc w:val="center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r w:rsidRPr="00323AF2">
        <w:rPr>
          <w:rStyle w:val="Strong"/>
          <w:rFonts w:ascii="Times New Roman" w:hAnsi="Times New Roman" w:cs="Times New Roman"/>
          <w:b w:val="0"/>
          <w:bCs w:val="0"/>
          <w:noProof/>
          <w:color w:val="3C3C3C"/>
          <w:sz w:val="24"/>
          <w:szCs w:val="24"/>
          <w:shd w:val="clear" w:color="auto" w:fill="FFFFFF"/>
        </w:rPr>
        <w:lastRenderedPageBreak/>
        <w:drawing>
          <wp:inline distT="0" distB="0" distL="0" distR="0" wp14:anchorId="66FB3972" wp14:editId="15458513">
            <wp:extent cx="5943600" cy="7056755"/>
            <wp:effectExtent l="0" t="0" r="0" b="0"/>
            <wp:docPr id="607304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30402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5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CD267" w14:textId="49E261A4" w:rsidR="00323AF2" w:rsidRPr="00CD0EC0" w:rsidRDefault="00323AF2" w:rsidP="00323AF2">
      <w:pPr>
        <w:pStyle w:val="ListParagraph"/>
        <w:ind w:left="90"/>
        <w:jc w:val="center"/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Hình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r w:rsidR="00CD0EC0"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4</w:t>
      </w:r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: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Mẫu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phiếu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khảo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sát</w:t>
      </w:r>
      <w:proofErr w:type="spellEnd"/>
    </w:p>
    <w:p w14:paraId="7C43576E" w14:textId="40956615" w:rsidR="00AD63CE" w:rsidRDefault="00AD63CE" w:rsidP="00AD63CE">
      <w:pPr>
        <w:pStyle w:val="ListParagraph"/>
        <w:ind w:left="90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ab/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guồ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: </w:t>
      </w:r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hyperlink r:id="rId10" w:history="1">
        <w:r w:rsidR="00BD535C" w:rsidRPr="00697DA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stringeex.com/vi/blog/post/phieu-khao-sat-y-kien-khach-hang</w:t>
        </w:r>
      </w:hyperlink>
    </w:p>
    <w:p w14:paraId="1D4FCC9D" w14:textId="77777777" w:rsidR="00BD535C" w:rsidRDefault="00BD535C" w:rsidP="00AD63CE">
      <w:pPr>
        <w:pStyle w:val="ListParagraph"/>
        <w:ind w:left="90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</w:p>
    <w:p w14:paraId="00E46C58" w14:textId="77777777" w:rsidR="00323AF2" w:rsidRDefault="00323AF2" w:rsidP="00323AF2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á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file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ập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xuấ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ủ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iê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ị</w:t>
      </w:r>
      <w:proofErr w:type="spellEnd"/>
    </w:p>
    <w:p w14:paraId="686DB998" w14:textId="7E929E21" w:rsidR="00323AF2" w:rsidRDefault="00323AF2" w:rsidP="00323AF2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Thông tin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vi (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ịc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ử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u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ỉ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ệ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quay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ạ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u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iá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ị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ơ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, …)</w:t>
      </w:r>
      <w:r w:rsidRPr="00323AF2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E7FB6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ên</w:t>
      </w:r>
      <w:proofErr w:type="spellEnd"/>
      <w:r w:rsidR="008E7FB6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web </w:t>
      </w:r>
      <w:proofErr w:type="spellStart"/>
      <w:r w:rsidR="008E7FB6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iêu</w:t>
      </w:r>
      <w:proofErr w:type="spellEnd"/>
      <w:r w:rsidR="008E7FB6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8E7FB6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ị</w:t>
      </w:r>
      <w:proofErr w:type="spellEnd"/>
    </w:p>
    <w:p w14:paraId="1BED25B0" w14:textId="40F10E89" w:rsidR="008E7FB6" w:rsidRDefault="008E7FB6" w:rsidP="00323AF2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lastRenderedPageBreak/>
        <w:t>Lịc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ử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u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ả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online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à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offline</w:t>
      </w:r>
    </w:p>
    <w:p w14:paraId="71DDAC01" w14:textId="072D6864" w:rsidR="00323AF2" w:rsidRPr="00BD535C" w:rsidRDefault="00AD63CE" w:rsidP="00BD535C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ự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bá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ủ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á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uyê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i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i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ế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ề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ộ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ố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ặ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</w:p>
    <w:p w14:paraId="77247017" w14:textId="72C66C62" w:rsidR="00323AF2" w:rsidRPr="00CD0EC0" w:rsidRDefault="00323AF2" w:rsidP="00323AF2">
      <w:pPr>
        <w:pStyle w:val="ListParagraph"/>
        <w:numPr>
          <w:ilvl w:val="0"/>
          <w:numId w:val="4"/>
        </w:numPr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Nơi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hu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thập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dữ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liệu</w:t>
      </w:r>
      <w:proofErr w:type="spellEnd"/>
    </w:p>
    <w:p w14:paraId="40C0A3E4" w14:textId="7196A71C" w:rsidR="00323AF2" w:rsidRDefault="00323AF2" w:rsidP="00323AF2">
      <w:pPr>
        <w:pStyle w:val="ListParagraph"/>
        <w:numPr>
          <w:ilvl w:val="0"/>
          <w:numId w:val="2"/>
        </w:numPr>
        <w:tabs>
          <w:tab w:val="left" w:pos="1096"/>
        </w:tabs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á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ẫ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phiế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ả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á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qua link Google form,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ác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ể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qué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ã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ể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uy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ập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</w:p>
    <w:p w14:paraId="7CBCBBD4" w14:textId="047C62EB" w:rsidR="00323AF2" w:rsidRDefault="00AD63CE" w:rsidP="00323AF2">
      <w:pPr>
        <w:pStyle w:val="ListParagraph"/>
        <w:numPr>
          <w:ilvl w:val="0"/>
          <w:numId w:val="2"/>
        </w:numPr>
        <w:tabs>
          <w:tab w:val="left" w:pos="1096"/>
        </w:tabs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ịc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ử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u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ó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ơ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ập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/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xuấ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ừ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áy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ủ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iê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ị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</w:p>
    <w:p w14:paraId="324EE0FB" w14:textId="1CA6983E" w:rsidR="00AD63CE" w:rsidRDefault="00AD63CE" w:rsidP="00323AF2">
      <w:pPr>
        <w:pStyle w:val="ListParagraph"/>
        <w:numPr>
          <w:ilvl w:val="0"/>
          <w:numId w:val="2"/>
        </w:numPr>
        <w:tabs>
          <w:tab w:val="left" w:pos="1096"/>
        </w:tabs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Thông tin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vi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ê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web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ủ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iê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ị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ượ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xử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í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ô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Google Analytics</w:t>
      </w:r>
    </w:p>
    <w:p w14:paraId="68AA0380" w14:textId="45856535" w:rsidR="00AD63CE" w:rsidRPr="00AD63CE" w:rsidRDefault="00AD63CE" w:rsidP="00AD63CE">
      <w:pPr>
        <w:pStyle w:val="ListParagraph"/>
        <w:numPr>
          <w:ilvl w:val="0"/>
          <w:numId w:val="2"/>
        </w:numP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ự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bá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ủ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á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uyê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gia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i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ế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ề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ộ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ố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ặ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à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ở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ác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ặ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báo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inh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ế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ó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iề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ượt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uy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ập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ư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afeF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, </w:t>
      </w:r>
      <w:proofErr w:type="spellStart"/>
      <w:proofErr w:type="gram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aféBiz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,…</w:t>
      </w:r>
      <w:proofErr w:type="gramEnd"/>
    </w:p>
    <w:p w14:paraId="1AFA0D38" w14:textId="490760BD" w:rsidR="00AD63CE" w:rsidRPr="00CD0EC0" w:rsidRDefault="00AD63CE" w:rsidP="00AD63CE">
      <w:pPr>
        <w:pStyle w:val="ListParagraph"/>
        <w:numPr>
          <w:ilvl w:val="0"/>
          <w:numId w:val="4"/>
        </w:numPr>
        <w:tabs>
          <w:tab w:val="left" w:pos="1096"/>
        </w:tabs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</w:pP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Số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lượng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dữ</w:t>
      </w:r>
      <w:proofErr w:type="spellEnd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Pr="00CD0EC0">
        <w:rPr>
          <w:rStyle w:val="Strong"/>
          <w:rFonts w:ascii="Times New Roman" w:hAnsi="Times New Roman" w:cs="Times New Roman"/>
          <w:color w:val="3C3C3C"/>
          <w:sz w:val="24"/>
          <w:szCs w:val="24"/>
          <w:shd w:val="clear" w:color="auto" w:fill="FFFFFF"/>
        </w:rPr>
        <w:t>liệu</w:t>
      </w:r>
      <w:proofErr w:type="spellEnd"/>
    </w:p>
    <w:p w14:paraId="7D336895" w14:textId="3131FD8E" w:rsidR="00AD63CE" w:rsidRPr="00AD63CE" w:rsidRDefault="00AD63CE" w:rsidP="00AD63CE">
      <w:pPr>
        <w:pStyle w:val="ListParagraph"/>
        <w:numPr>
          <w:ilvl w:val="0"/>
          <w:numId w:val="2"/>
        </w:numPr>
        <w:tabs>
          <w:tab w:val="left" w:pos="1096"/>
        </w:tabs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hữ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ô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tin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ã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ưu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ữ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ên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áy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hủ</w:t>
      </w:r>
      <w:proofErr w:type="spellEnd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hoặc</w:t>
      </w:r>
      <w:proofErr w:type="spellEnd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ong</w:t>
      </w:r>
      <w:proofErr w:type="spellEnd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dịch</w:t>
      </w:r>
      <w:proofErr w:type="spellEnd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vụ</w:t>
      </w:r>
      <w:proofErr w:type="spellEnd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ám</w:t>
      </w:r>
      <w:proofErr w:type="spellEnd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mây</w:t>
      </w:r>
      <w:proofErr w:type="spellEnd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của</w:t>
      </w:r>
      <w:proofErr w:type="spellEnd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siêu</w:t>
      </w:r>
      <w:proofErr w:type="spellEnd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 w:rsidR="00BD535C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hị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o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khoảng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3</w:t>
      </w:r>
      <w:r w:rsidR="00A40DF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- </w:t>
      </w:r>
      <w:proofErr w:type="gramStart"/>
      <w:r w:rsidR="00A40DFE"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5 </w:t>
      </w:r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năm</w:t>
      </w:r>
      <w:proofErr w:type="spellEnd"/>
      <w:proofErr w:type="gram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trở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lại</w:t>
      </w:r>
      <w:proofErr w:type="spellEnd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  <w:t>đây</w:t>
      </w:r>
      <w:proofErr w:type="spellEnd"/>
    </w:p>
    <w:p w14:paraId="0A0BB10E" w14:textId="77777777" w:rsidR="00323AF2" w:rsidRPr="00323AF2" w:rsidRDefault="00323AF2" w:rsidP="00323AF2">
      <w:pPr>
        <w:pStyle w:val="ListParagraph"/>
        <w:rPr>
          <w:rStyle w:val="Strong"/>
          <w:rFonts w:ascii="Times New Roman" w:hAnsi="Times New Roman" w:cs="Times New Roman"/>
          <w:b w:val="0"/>
          <w:bCs w:val="0"/>
          <w:color w:val="3C3C3C"/>
          <w:sz w:val="24"/>
          <w:szCs w:val="24"/>
          <w:shd w:val="clear" w:color="auto" w:fill="FFFFFF"/>
        </w:rPr>
      </w:pPr>
    </w:p>
    <w:p w14:paraId="3109E3E5" w14:textId="77777777" w:rsidR="00851953" w:rsidRDefault="00851953"/>
    <w:sectPr w:rsidR="008519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457BC"/>
    <w:multiLevelType w:val="hybridMultilevel"/>
    <w:tmpl w:val="5EE4CAB2"/>
    <w:lvl w:ilvl="0" w:tplc="A40A7BB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D34B4F"/>
    <w:multiLevelType w:val="hybridMultilevel"/>
    <w:tmpl w:val="5C661BF8"/>
    <w:lvl w:ilvl="0" w:tplc="33A47552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220B90"/>
    <w:multiLevelType w:val="hybridMultilevel"/>
    <w:tmpl w:val="47223358"/>
    <w:lvl w:ilvl="0" w:tplc="C84496E4">
      <w:start w:val="4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B6C0B24"/>
    <w:multiLevelType w:val="hybridMultilevel"/>
    <w:tmpl w:val="7054E3F4"/>
    <w:lvl w:ilvl="0" w:tplc="D79AB7B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024C0D"/>
    <w:multiLevelType w:val="hybridMultilevel"/>
    <w:tmpl w:val="FCF03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0673F6"/>
    <w:multiLevelType w:val="multilevel"/>
    <w:tmpl w:val="E8FA4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92543891">
    <w:abstractNumId w:val="4"/>
  </w:num>
  <w:num w:numId="2" w16cid:durableId="1824588582">
    <w:abstractNumId w:val="3"/>
  </w:num>
  <w:num w:numId="3" w16cid:durableId="920649786">
    <w:abstractNumId w:val="2"/>
  </w:num>
  <w:num w:numId="4" w16cid:durableId="1723094929">
    <w:abstractNumId w:val="1"/>
  </w:num>
  <w:num w:numId="5" w16cid:durableId="579754989">
    <w:abstractNumId w:val="0"/>
  </w:num>
  <w:num w:numId="6" w16cid:durableId="8426258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0sLQ0NTcwMDQyNbFU0lEKTi0uzszPAykwrgUA8DXbOSwAAAA="/>
  </w:docVars>
  <w:rsids>
    <w:rsidRoot w:val="00531D3B"/>
    <w:rsid w:val="00001556"/>
    <w:rsid w:val="00004A78"/>
    <w:rsid w:val="001D7C68"/>
    <w:rsid w:val="002C79CE"/>
    <w:rsid w:val="00300D94"/>
    <w:rsid w:val="00323AF2"/>
    <w:rsid w:val="00531D3B"/>
    <w:rsid w:val="0080696F"/>
    <w:rsid w:val="00851953"/>
    <w:rsid w:val="008D2422"/>
    <w:rsid w:val="008E7FB6"/>
    <w:rsid w:val="00900F04"/>
    <w:rsid w:val="00A40DFE"/>
    <w:rsid w:val="00A844E7"/>
    <w:rsid w:val="00AD63CE"/>
    <w:rsid w:val="00BC6BB8"/>
    <w:rsid w:val="00BD535C"/>
    <w:rsid w:val="00BE1272"/>
    <w:rsid w:val="00C3007F"/>
    <w:rsid w:val="00CD0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7EEA6"/>
  <w15:chartTrackingRefBased/>
  <w15:docId w15:val="{AB5CAE67-DE6A-4D9B-B0BC-9DC5C8C79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D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31D3B"/>
    <w:rPr>
      <w:b/>
      <w:bCs/>
    </w:rPr>
  </w:style>
  <w:style w:type="paragraph" w:styleId="ListParagraph">
    <w:name w:val="List Paragraph"/>
    <w:basedOn w:val="Normal"/>
    <w:uiPriority w:val="34"/>
    <w:qFormat/>
    <w:rsid w:val="00531D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53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53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34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insights.magestore.com/posts/giai-thuat-time-series-forecastin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stringeex.com/vi/blog/post/phieu-khao-sat-y-kien-khach-ha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Chủ đề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0</TotalTime>
  <Pages>6</Pages>
  <Words>619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ạm Quân</dc:creator>
  <cp:keywords/>
  <dc:description/>
  <cp:lastModifiedBy>Phạm Quân</cp:lastModifiedBy>
  <cp:revision>5</cp:revision>
  <dcterms:created xsi:type="dcterms:W3CDTF">2023-06-14T04:19:00Z</dcterms:created>
  <dcterms:modified xsi:type="dcterms:W3CDTF">2023-06-16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46c56f-edec-4b53-9f3a-a821e4175378</vt:lpwstr>
  </property>
</Properties>
</file>